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185ED" w14:textId="78865A63" w:rsidR="00AB62A3" w:rsidRDefault="00AB62A3" w:rsidP="00AB62A3">
      <w:pPr>
        <w:spacing w:line="240" w:lineRule="auto"/>
        <w:ind w:left="-90"/>
        <w:jc w:val="left"/>
        <w:rPr>
          <w:sz w:val="22"/>
          <w:szCs w:val="22"/>
        </w:rPr>
      </w:pPr>
      <w:r>
        <w:rPr>
          <w:sz w:val="22"/>
          <w:szCs w:val="22"/>
        </w:rPr>
        <w:t>Appendix 1</w:t>
      </w:r>
      <w:r w:rsidRPr="004B6DDE">
        <w:rPr>
          <w:sz w:val="22"/>
          <w:szCs w:val="22"/>
        </w:rPr>
        <w:t>: Summary of e</w:t>
      </w:r>
      <w:bookmarkStart w:id="0" w:name="_GoBack"/>
      <w:bookmarkEnd w:id="0"/>
      <w:r w:rsidRPr="004B6DDE">
        <w:rPr>
          <w:sz w:val="22"/>
          <w:szCs w:val="22"/>
        </w:rPr>
        <w:t>xploratory factor analysis results for self-efficacy and lifestyle behavioural measures using iterated principal factor analysis estimation (N = 755)</w:t>
      </w:r>
    </w:p>
    <w:p w14:paraId="3E1BA652" w14:textId="77777777" w:rsidR="00AB62A3" w:rsidRPr="004B6DDE" w:rsidRDefault="00AB62A3" w:rsidP="00AB62A3">
      <w:pPr>
        <w:spacing w:line="240" w:lineRule="auto"/>
        <w:jc w:val="left"/>
        <w:rPr>
          <w:sz w:val="22"/>
          <w:szCs w:val="22"/>
        </w:rPr>
      </w:pPr>
    </w:p>
    <w:tbl>
      <w:tblPr>
        <w:tblW w:w="9558" w:type="dxa"/>
        <w:tblInd w:w="-450" w:type="dxa"/>
        <w:tblLook w:val="04A0" w:firstRow="1" w:lastRow="0" w:firstColumn="1" w:lastColumn="0" w:noHBand="0" w:noVBand="1"/>
      </w:tblPr>
      <w:tblGrid>
        <w:gridCol w:w="2430"/>
        <w:gridCol w:w="2223"/>
        <w:gridCol w:w="1937"/>
        <w:gridCol w:w="1431"/>
        <w:gridCol w:w="1537"/>
      </w:tblGrid>
      <w:tr w:rsidR="00AB62A3" w:rsidRPr="00A15500" w14:paraId="540FF133" w14:textId="77777777" w:rsidTr="00CA04C6">
        <w:trPr>
          <w:trHeight w:val="507"/>
        </w:trPr>
        <w:tc>
          <w:tcPr>
            <w:tcW w:w="243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86DBB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Variable</w:t>
            </w:r>
          </w:p>
        </w:tc>
        <w:tc>
          <w:tcPr>
            <w:tcW w:w="559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685E3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Factor Loadings</w:t>
            </w:r>
          </w:p>
        </w:tc>
        <w:tc>
          <w:tcPr>
            <w:tcW w:w="1537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B1EF9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Uniqueness</w:t>
            </w:r>
          </w:p>
        </w:tc>
      </w:tr>
      <w:tr w:rsidR="00AB62A3" w:rsidRPr="00A15500" w14:paraId="2DEBDC01" w14:textId="77777777" w:rsidTr="00CA04C6">
        <w:trPr>
          <w:trHeight w:val="507"/>
        </w:trPr>
        <w:tc>
          <w:tcPr>
            <w:tcW w:w="243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51AF5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CBEC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60A2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Self- 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e</w:t>
            </w:r>
            <w:r w:rsidRPr="00460A2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fficacy for condom purchase and use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6E8F1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60A2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Partner 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</w:t>
            </w:r>
            <w:r w:rsidRPr="00460A2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ommunication 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e</w:t>
            </w:r>
            <w:r w:rsidRPr="00460A2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fficacy</w:t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3259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Lifestyle </w:t>
            </w:r>
            <w:proofErr w:type="spellStart"/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Behaviours</w:t>
            </w:r>
            <w:proofErr w:type="spellEnd"/>
          </w:p>
        </w:tc>
        <w:tc>
          <w:tcPr>
            <w:tcW w:w="153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6DD7E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</w:tr>
      <w:tr w:rsidR="00AB62A3" w:rsidRPr="00A15500" w14:paraId="1258831B" w14:textId="77777777" w:rsidTr="00CA04C6">
        <w:trPr>
          <w:trHeight w:val="507"/>
        </w:trPr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3D2CD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1D24BE">
              <w:rPr>
                <w:rFonts w:eastAsia="Times New Roman" w:cs="Calibri"/>
                <w:sz w:val="22"/>
                <w:szCs w:val="22"/>
                <w:lang w:eastAsia="en-GB"/>
              </w:rPr>
              <w:t>partner_ eff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05</w:t>
            </w:r>
          </w:p>
        </w:tc>
        <w:tc>
          <w:tcPr>
            <w:tcW w:w="222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AEFE8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325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268F4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6833</w:t>
            </w:r>
          </w:p>
        </w:tc>
        <w:tc>
          <w:tcPr>
            <w:tcW w:w="14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13208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361</w:t>
            </w:r>
          </w:p>
        </w:tc>
        <w:tc>
          <w:tcPr>
            <w:tcW w:w="153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92B21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5307</w:t>
            </w:r>
          </w:p>
        </w:tc>
      </w:tr>
      <w:tr w:rsidR="00AB62A3" w:rsidRPr="00A15500" w14:paraId="03ABC8DE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8AA6EC9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1D24BE">
              <w:rPr>
                <w:rFonts w:eastAsia="Times New Roman" w:cs="Calibri"/>
                <w:sz w:val="22"/>
                <w:szCs w:val="22"/>
                <w:lang w:eastAsia="en-GB"/>
              </w:rPr>
              <w:t>partner_ eff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06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6D68F5E6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584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6EAE736F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7765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58F655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22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592F3908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932</w:t>
            </w:r>
          </w:p>
        </w:tc>
      </w:tr>
      <w:tr w:rsidR="00AB62A3" w:rsidRPr="00A15500" w14:paraId="1DF83251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045A1C5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1D24BE">
              <w:rPr>
                <w:rFonts w:eastAsia="Times New Roman" w:cs="Calibri"/>
                <w:sz w:val="22"/>
                <w:szCs w:val="22"/>
                <w:lang w:eastAsia="en-GB"/>
              </w:rPr>
              <w:t>partner_ eff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07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3A5BFA74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1234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75A3FF97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7708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F9140B0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335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726B6B16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895</w:t>
            </w:r>
          </w:p>
        </w:tc>
      </w:tr>
      <w:tr w:rsidR="00AB62A3" w:rsidRPr="00A15500" w14:paraId="42A1B49D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5AF02B3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1D24BE">
              <w:rPr>
                <w:rFonts w:eastAsia="Times New Roman" w:cs="Calibri"/>
                <w:sz w:val="22"/>
                <w:szCs w:val="22"/>
                <w:lang w:eastAsia="en-GB"/>
              </w:rPr>
              <w:t>partner_ eff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08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36076C7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1005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55D9BA9F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7604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1CD93CFB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897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55052D2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4037</w:t>
            </w:r>
          </w:p>
        </w:tc>
      </w:tr>
      <w:tr w:rsidR="00AB62A3" w:rsidRPr="00A15500" w14:paraId="4E2C496D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09AD283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1D24BE">
              <w:rPr>
                <w:rFonts w:eastAsia="Times New Roman" w:cs="Calibri"/>
                <w:sz w:val="22"/>
                <w:szCs w:val="22"/>
                <w:lang w:eastAsia="en-GB"/>
              </w:rPr>
              <w:t>partner_ eff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09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5E8ABF82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304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0BE1C8DA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6758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6FE318E0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356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763E46BA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5412</w:t>
            </w:r>
          </w:p>
        </w:tc>
      </w:tr>
      <w:tr w:rsidR="00AB62A3" w:rsidRPr="00A15500" w14:paraId="62E83A9A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409BE2E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1D24BE">
              <w:rPr>
                <w:rFonts w:eastAsia="Times New Roman" w:cs="Calibri"/>
                <w:sz w:val="22"/>
                <w:szCs w:val="22"/>
                <w:lang w:eastAsia="en-GB"/>
              </w:rPr>
              <w:t>partner_ eff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10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54D1AD8C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183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0AFBAE9A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6519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465FC2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227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07870C1C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5742</w:t>
            </w:r>
          </w:p>
        </w:tc>
      </w:tr>
      <w:tr w:rsidR="00AB62A3" w:rsidRPr="00A15500" w14:paraId="79E8BF71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21D1B23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01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31A6C47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7913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65CCC0C8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765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B0CB389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938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31508AC7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592</w:t>
            </w:r>
          </w:p>
        </w:tc>
      </w:tr>
      <w:tr w:rsidR="00AB62A3" w:rsidRPr="00A15500" w14:paraId="2DA61420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105595E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02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75426D2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8202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10622A57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545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0FF15D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983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74F672FC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147</w:t>
            </w:r>
          </w:p>
        </w:tc>
      </w:tr>
      <w:tr w:rsidR="00AB62A3" w:rsidRPr="00A15500" w14:paraId="33ED77F9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75EDCBA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03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6D46A1E3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8145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49BD64E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343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01D48088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1209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5053A4FE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207</w:t>
            </w:r>
          </w:p>
        </w:tc>
      </w:tr>
      <w:tr w:rsidR="00AB62A3" w:rsidRPr="00A15500" w14:paraId="3B8998C4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382051D1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04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4AEF87E8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8247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623DA5F9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638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7215215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798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2FADD9CF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094</w:t>
            </w:r>
          </w:p>
        </w:tc>
      </w:tr>
      <w:tr w:rsidR="00AB62A3" w:rsidRPr="00A15500" w14:paraId="5E3E8500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8B66462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11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7835BA8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1641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404185F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236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2CBE168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1279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1373D852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9562</w:t>
            </w:r>
          </w:p>
        </w:tc>
      </w:tr>
      <w:tr w:rsidR="00AB62A3" w:rsidRPr="00A15500" w14:paraId="328D5C53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F812838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12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38F0B04E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6708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04A87083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165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CF112B4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086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5767574F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5497</w:t>
            </w:r>
          </w:p>
        </w:tc>
      </w:tr>
      <w:tr w:rsidR="00AB62A3" w:rsidRPr="00A15500" w14:paraId="5525FB86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41BA1D5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wn_eff_13</w:t>
            </w:r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631C65BB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4307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5377B2CA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0441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3212D2E4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1178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173130B3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7987</w:t>
            </w:r>
          </w:p>
        </w:tc>
      </w:tr>
      <w:tr w:rsidR="00AB62A3" w:rsidRPr="00A15500" w14:paraId="6BB6AD7D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D2F1BDF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urrently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smoke</w:t>
            </w:r>
            <w:proofErr w:type="spellEnd"/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034D0BD6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1556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3DCBD1B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987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4F38D2B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8083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51F9802A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128</w:t>
            </w:r>
          </w:p>
        </w:tc>
      </w:tr>
      <w:tr w:rsidR="00AB62A3" w:rsidRPr="00A15500" w14:paraId="2F2037BA" w14:textId="77777777" w:rsidTr="00CA04C6">
        <w:trPr>
          <w:trHeight w:val="507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A2A7345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urrently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drink</w:t>
            </w:r>
            <w:proofErr w:type="spellEnd"/>
          </w:p>
        </w:tc>
        <w:tc>
          <w:tcPr>
            <w:tcW w:w="2223" w:type="dxa"/>
            <w:shd w:val="clear" w:color="auto" w:fill="auto"/>
            <w:noWrap/>
            <w:vAlign w:val="center"/>
            <w:hideMark/>
          </w:tcPr>
          <w:p w14:paraId="2994F669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075</w:t>
            </w:r>
          </w:p>
        </w:tc>
        <w:tc>
          <w:tcPr>
            <w:tcW w:w="1937" w:type="dxa"/>
            <w:shd w:val="clear" w:color="auto" w:fill="auto"/>
            <w:noWrap/>
            <w:vAlign w:val="center"/>
            <w:hideMark/>
          </w:tcPr>
          <w:p w14:paraId="52BDD38A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019</w:t>
            </w:r>
          </w:p>
        </w:tc>
        <w:tc>
          <w:tcPr>
            <w:tcW w:w="1431" w:type="dxa"/>
            <w:shd w:val="clear" w:color="auto" w:fill="auto"/>
            <w:noWrap/>
            <w:vAlign w:val="center"/>
            <w:hideMark/>
          </w:tcPr>
          <w:p w14:paraId="57693437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6215</w:t>
            </w:r>
          </w:p>
        </w:tc>
        <w:tc>
          <w:tcPr>
            <w:tcW w:w="1537" w:type="dxa"/>
            <w:shd w:val="clear" w:color="auto" w:fill="auto"/>
            <w:noWrap/>
            <w:vAlign w:val="center"/>
            <w:hideMark/>
          </w:tcPr>
          <w:p w14:paraId="7A050F13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5192</w:t>
            </w:r>
          </w:p>
        </w:tc>
      </w:tr>
      <w:tr w:rsidR="00AB62A3" w:rsidRPr="00A15500" w14:paraId="52A27C36" w14:textId="77777777" w:rsidTr="00CA04C6">
        <w:trPr>
          <w:trHeight w:val="507"/>
        </w:trPr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69CBC" w14:textId="77777777" w:rsidR="00AB62A3" w:rsidRPr="00B13F9B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</w:t>
            </w: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urrently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_drug</w:t>
            </w:r>
            <w:proofErr w:type="spellEnd"/>
          </w:p>
        </w:tc>
        <w:tc>
          <w:tcPr>
            <w:tcW w:w="222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9AAF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1397</w:t>
            </w:r>
          </w:p>
        </w:tc>
        <w:tc>
          <w:tcPr>
            <w:tcW w:w="19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602DE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-0.086</w:t>
            </w:r>
          </w:p>
        </w:tc>
        <w:tc>
          <w:tcPr>
            <w:tcW w:w="14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8E095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b/>
                <w:bCs/>
                <w:color w:val="000000"/>
                <w:sz w:val="22"/>
                <w:szCs w:val="22"/>
                <w:lang w:val="en-US"/>
              </w:rPr>
              <w:t>0.788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C771D" w14:textId="77777777" w:rsidR="00AB62A3" w:rsidRPr="00B13F9B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B13F9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522</w:t>
            </w:r>
          </w:p>
        </w:tc>
      </w:tr>
      <w:tr w:rsidR="00AB62A3" w:rsidRPr="00A15500" w14:paraId="3B7A5534" w14:textId="77777777" w:rsidTr="00CA04C6">
        <w:trPr>
          <w:trHeight w:val="507"/>
        </w:trPr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83F3F1" w14:textId="77777777" w:rsidR="00AB62A3" w:rsidRPr="00A15500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0323E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Variance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 Explained</w:t>
            </w:r>
          </w:p>
        </w:tc>
        <w:tc>
          <w:tcPr>
            <w:tcW w:w="2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23399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A1550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3.474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F266A0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A1550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3.157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57CD22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A1550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1.7429</w:t>
            </w:r>
          </w:p>
        </w:tc>
        <w:tc>
          <w:tcPr>
            <w:tcW w:w="1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65765A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</w:tr>
      <w:tr w:rsidR="00AB62A3" w:rsidRPr="00A15500" w14:paraId="5BF5BCF7" w14:textId="77777777" w:rsidTr="00CA04C6">
        <w:trPr>
          <w:trHeight w:val="647"/>
        </w:trPr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23850E" w14:textId="77777777" w:rsidR="00AB62A3" w:rsidRPr="00A15500" w:rsidRDefault="00AB62A3" w:rsidP="00CA04C6">
            <w:pPr>
              <w:spacing w:line="240" w:lineRule="auto"/>
              <w:jc w:val="left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Proportion of </w:t>
            </w:r>
            <w:r w:rsidRPr="000323EB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Variance</w:t>
            </w:r>
            <w:r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 Explained</w:t>
            </w:r>
          </w:p>
        </w:tc>
        <w:tc>
          <w:tcPr>
            <w:tcW w:w="2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B449C4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A1550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4148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7EE2AE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A1550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3771</w:t>
            </w:r>
          </w:p>
        </w:tc>
        <w:tc>
          <w:tcPr>
            <w:tcW w:w="1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CB1E6D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A15500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0.2081</w:t>
            </w:r>
          </w:p>
        </w:tc>
        <w:tc>
          <w:tcPr>
            <w:tcW w:w="1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5B270B" w14:textId="77777777" w:rsidR="00AB62A3" w:rsidRPr="00A15500" w:rsidRDefault="00AB62A3" w:rsidP="00CA04C6">
            <w:pPr>
              <w:spacing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</w:tr>
    </w:tbl>
    <w:p w14:paraId="00A0530B" w14:textId="54005C00" w:rsidR="005028C7" w:rsidRPr="00AB62A3" w:rsidRDefault="005028C7" w:rsidP="00AB62A3">
      <w:pPr>
        <w:spacing w:line="240" w:lineRule="auto"/>
        <w:jc w:val="left"/>
        <w:rPr>
          <w:sz w:val="22"/>
          <w:szCs w:val="22"/>
        </w:rPr>
      </w:pPr>
    </w:p>
    <w:sectPr w:rsidR="005028C7" w:rsidRPr="00AB6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NDUxtTA3MLI0NTVX0lEKTi0uzszPAykwrgUAkKpmzywAAAA="/>
  </w:docVars>
  <w:rsids>
    <w:rsidRoot w:val="00AB62A3"/>
    <w:rsid w:val="004C4078"/>
    <w:rsid w:val="005028C7"/>
    <w:rsid w:val="009C0BF0"/>
    <w:rsid w:val="00AB62A3"/>
    <w:rsid w:val="00CE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EE8B6"/>
  <w15:chartTrackingRefBased/>
  <w15:docId w15:val="{B889E584-FE7F-4A2E-864F-A673A5AA5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2A3"/>
    <w:pPr>
      <w:spacing w:after="0" w:line="360" w:lineRule="auto"/>
      <w:jc w:val="both"/>
    </w:pPr>
    <w:rPr>
      <w:rFonts w:ascii="Bookman Old Style" w:hAnsi="Bookman Old Style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C0BF0"/>
    <w:pPr>
      <w:spacing w:after="0" w:line="240" w:lineRule="auto"/>
    </w:pPr>
    <w:rPr>
      <w:rFonts w:ascii="Bookman Old Style" w:hAnsi="Bookman Old Style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Olamijuwon _</dc:creator>
  <cp:keywords/>
  <dc:description/>
  <cp:lastModifiedBy>eOlamijuwon _</cp:lastModifiedBy>
  <cp:revision>4</cp:revision>
  <dcterms:created xsi:type="dcterms:W3CDTF">2019-08-11T16:44:00Z</dcterms:created>
  <dcterms:modified xsi:type="dcterms:W3CDTF">2019-08-20T08:42:00Z</dcterms:modified>
</cp:coreProperties>
</file>